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text" w:horzAnchor="margin" w:tblpXSpec="center" w:tblpY="-350"/>
        <w:tblW w:w="93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14"/>
        <w:gridCol w:w="6237"/>
      </w:tblGrid>
      <w:tr w:rsidR="00B17584" w:rsidRPr="00126523" w14:paraId="072FB78D" w14:textId="77777777" w:rsidTr="00682951">
        <w:trPr>
          <w:trHeight w:val="719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1540B18" w14:textId="51F84835" w:rsidR="00B17584" w:rsidRPr="00126523" w:rsidRDefault="00B17584" w:rsidP="00682951">
            <w:pPr>
              <w:spacing w:after="0"/>
              <w:rPr>
                <w:rFonts w:ascii="Arial" w:hAnsi="Arial" w:cs="Arial"/>
                <w:b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30069DE5" wp14:editId="17830DB3">
                  <wp:simplePos x="0" y="0"/>
                  <wp:positionH relativeFrom="column">
                    <wp:posOffset>2404110</wp:posOffset>
                  </wp:positionH>
                  <wp:positionV relativeFrom="paragraph">
                    <wp:posOffset>212725</wp:posOffset>
                  </wp:positionV>
                  <wp:extent cx="990600" cy="647700"/>
                  <wp:effectExtent l="0" t="0" r="0" b="0"/>
                  <wp:wrapNone/>
                  <wp:docPr id="1" name="Picture 12488807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248880739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0600" cy="64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00DAC1D2" w14:textId="74C5591B" w:rsidR="00B17584" w:rsidRPr="00126523" w:rsidRDefault="00B17584" w:rsidP="00682951">
            <w:pPr>
              <w:spacing w:after="0"/>
              <w:jc w:val="center"/>
              <w:rPr>
                <w:rFonts w:ascii="Arial" w:hAnsi="Arial" w:cs="Arial"/>
              </w:rPr>
            </w:pPr>
          </w:p>
          <w:p w14:paraId="317855C1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456D5519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0C2C66BD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79872212" w14:textId="77777777" w:rsidR="00682951" w:rsidRDefault="00682951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2B5DF78C" w14:textId="2B4E650B" w:rsidR="00B17584" w:rsidRPr="007E31E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</w:rPr>
              <w:t>SAVJETOVANJE SA ZAINTERESIRANOM JAVNOŠĆU</w:t>
            </w:r>
          </w:p>
          <w:p w14:paraId="5DF29892" w14:textId="1162641F" w:rsidR="004A2032" w:rsidRDefault="00DF6B13" w:rsidP="004A2032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NACRT</w:t>
            </w:r>
            <w:r w:rsidR="00081010">
              <w:rPr>
                <w:rFonts w:ascii="Times New Roman" w:hAnsi="Times New Roman"/>
                <w:b/>
              </w:rPr>
              <w:t xml:space="preserve"> </w:t>
            </w:r>
            <w:r w:rsidR="004A2032">
              <w:rPr>
                <w:rFonts w:ascii="Times New Roman" w:hAnsi="Times New Roman"/>
                <w:b/>
              </w:rPr>
              <w:t>ODLUKE O IZMJENI I DOPUNI ODLUKE O SUFINANCIRANJU</w:t>
            </w:r>
          </w:p>
          <w:p w14:paraId="6C7A7F39" w14:textId="4C30FE82" w:rsidR="004A2032" w:rsidRDefault="004A2032" w:rsidP="004A2032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TROŠKOVA MEDICINSKI POMOGNUTE OPLODNJE</w:t>
            </w:r>
          </w:p>
          <w:p w14:paraId="4D6A6EF6" w14:textId="75D02921" w:rsidR="00497C94" w:rsidRPr="00B17584" w:rsidRDefault="00497C94" w:rsidP="00497C94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</w:p>
        </w:tc>
      </w:tr>
      <w:tr w:rsidR="00B17584" w:rsidRPr="00126523" w14:paraId="3F3F419E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4CA14A14" w14:textId="16781B7E" w:rsidR="00351BAB" w:rsidRPr="00682951" w:rsidRDefault="00A35751" w:rsidP="00682951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Razdoblje </w:t>
            </w:r>
            <w:r w:rsidR="00ED759F"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>Savjetovanja sa zainteresiranom javnošću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A3C166" w14:textId="7F6E8933" w:rsidR="00351BAB" w:rsidRPr="00682951" w:rsidRDefault="00F645C1" w:rsidP="00682951">
            <w:pPr>
              <w:spacing w:after="0" w:line="240" w:lineRule="auto"/>
              <w:ind w:left="36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Od 16.10.2025. do 15.11.2025.</w:t>
            </w:r>
          </w:p>
        </w:tc>
      </w:tr>
      <w:tr w:rsidR="00B17584" w:rsidRPr="00126523" w14:paraId="2DEE97BD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54D3F9E" w14:textId="7C9E783F" w:rsidR="00B17584" w:rsidRPr="00682951" w:rsidRDefault="00B17584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Naziv sudionika Savjetovanja koji daje svoje  primjedbe, komentare i prijedloge</w:t>
            </w:r>
          </w:p>
          <w:p w14:paraId="38E2AAC5" w14:textId="77777777" w:rsidR="00B17584" w:rsidRPr="00682951" w:rsidRDefault="00B17584" w:rsidP="00682951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(za fizičke osobe)</w:t>
            </w:r>
          </w:p>
          <w:p w14:paraId="78C522E3" w14:textId="1E1061E0" w:rsidR="00B17584" w:rsidRPr="00682951" w:rsidRDefault="00B17584" w:rsidP="00682951">
            <w:pPr>
              <w:spacing w:after="0" w:line="240" w:lineRule="auto"/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osobe ovlaštene za zastupanje, funkcija ovlaštene osobe (pravne osobe</w:t>
            </w:r>
            <w:r w:rsidRPr="00682951"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  <w:t>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84C29" w14:textId="661FBBC5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B17584" w:rsidRPr="00126523" w14:paraId="04EDA998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BD7EB76" w14:textId="199A4BAB" w:rsidR="00B17584" w:rsidRPr="00682951" w:rsidRDefault="0047621A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Kontakt sudionika Savjetovanja (adresa, e-mail, tel.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0D6CF" w14:textId="77777777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312E6F" w:rsidRPr="00126523" w14:paraId="2B2BC932" w14:textId="77777777" w:rsidTr="00312E6F">
        <w:trPr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677C0CA" w14:textId="02E75EFA" w:rsidR="00312E6F" w:rsidRPr="00682951" w:rsidRDefault="00497C94" w:rsidP="00497C94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 xml:space="preserve">primjedbe, komentari i prijedlozi vezani uz predloženi nacrt </w:t>
            </w:r>
          </w:p>
        </w:tc>
      </w:tr>
      <w:tr w:rsidR="00312E6F" w:rsidRPr="00126523" w14:paraId="77EB7CB0" w14:textId="77777777" w:rsidTr="00312E6F">
        <w:trPr>
          <w:cantSplit/>
          <w:trHeight w:val="1134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6BCFF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825D453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832A41D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9670789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410817C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7E795CA2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B9AE35A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2AB62B7A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D131D06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7963470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7D108B12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1CF88B3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2C891DDC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3DF3FD9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33552ED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9EF5440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AE1657A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A962AA8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3427768" w14:textId="77777777" w:rsidR="00312E6F" w:rsidRPr="007E31E4" w:rsidRDefault="00312E6F" w:rsidP="00312E6F">
            <w:pPr>
              <w:spacing w:before="120" w:after="120" w:line="240" w:lineRule="auto"/>
              <w:rPr>
                <w:rFonts w:ascii="Times New Roman" w:hAnsi="Times New Roman"/>
                <w:bCs/>
              </w:rPr>
            </w:pPr>
          </w:p>
        </w:tc>
      </w:tr>
      <w:tr w:rsidR="00B17584" w:rsidRPr="00126523" w14:paraId="72CB18FE" w14:textId="77777777" w:rsidTr="00682951">
        <w:trPr>
          <w:trHeight w:val="861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10524EB" w14:textId="3033B8D9" w:rsidR="00B17584" w:rsidRPr="00682951" w:rsidRDefault="00B17584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Jeste li suglasni da vaši podaci kao podnositelja prijedloga budu objavljeni javno u izvješću (odgovorite sa da ili ne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625F6" w14:textId="10A3D5E4" w:rsidR="00B17584" w:rsidRPr="007E31E4" w:rsidRDefault="00B17584" w:rsidP="00682951">
            <w:pPr>
              <w:spacing w:after="120" w:line="240" w:lineRule="auto"/>
              <w:rPr>
                <w:rFonts w:ascii="Times New Roman" w:hAnsi="Times New Roman"/>
              </w:rPr>
            </w:pPr>
          </w:p>
        </w:tc>
      </w:tr>
      <w:tr w:rsidR="00682951" w:rsidRPr="00126523" w14:paraId="7B7026C1" w14:textId="77777777" w:rsidTr="00682951">
        <w:trPr>
          <w:trHeight w:val="124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2A387B5" w14:textId="0D45D4DE" w:rsidR="00682951" w:rsidRPr="00682951" w:rsidRDefault="00682951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Datum dostavljanja obrasca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9F59C" w14:textId="77777777" w:rsidR="00682951" w:rsidRPr="007E31E4" w:rsidRDefault="00682951" w:rsidP="0068295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3A3790C0" w14:textId="77777777" w:rsidR="00193B9D" w:rsidRDefault="000E11D6" w:rsidP="00193B9D">
      <w:pPr>
        <w:rPr>
          <w:rFonts w:eastAsiaTheme="minorHAnsi"/>
          <w:lang w:val="it-IT"/>
        </w:rPr>
      </w:pPr>
      <w:r w:rsidRPr="00B17584">
        <w:rPr>
          <w:rFonts w:ascii="Times New Roman" w:hAnsi="Times New Roman"/>
        </w:rPr>
        <w:t>Popunjeni obrazac dostaviti na adresu elektr</w:t>
      </w:r>
      <w:r w:rsidR="00075E03">
        <w:rPr>
          <w:rFonts w:ascii="Times New Roman" w:hAnsi="Times New Roman"/>
        </w:rPr>
        <w:t>oničke</w:t>
      </w:r>
      <w:r w:rsidRPr="00B17584">
        <w:rPr>
          <w:rFonts w:ascii="Times New Roman" w:hAnsi="Times New Roman"/>
        </w:rPr>
        <w:t xml:space="preserve"> pošte:</w:t>
      </w:r>
      <w:r w:rsidR="00193B9D">
        <w:rPr>
          <w:rFonts w:ascii="Times New Roman" w:hAnsi="Times New Roman"/>
        </w:rPr>
        <w:t xml:space="preserve"> </w:t>
      </w:r>
      <w:r w:rsidR="004A2032">
        <w:rPr>
          <w:rFonts w:ascii="Times New Roman" w:hAnsi="Times New Roman"/>
        </w:rPr>
        <w:t xml:space="preserve"> </w:t>
      </w:r>
      <w:hyperlink r:id="rId9" w:history="1">
        <w:r w:rsidR="00193B9D">
          <w:rPr>
            <w:rStyle w:val="Hyperlink"/>
            <w:lang w:val="it-IT"/>
          </w:rPr>
          <w:t>sufinanciranje.pomognutaoplodnja@pula.hr</w:t>
        </w:r>
      </w:hyperlink>
    </w:p>
    <w:p w14:paraId="032FB3CD" w14:textId="7E72DC86" w:rsidR="003A1FFB" w:rsidRPr="00682951" w:rsidRDefault="000E11D6" w:rsidP="00497C94">
      <w:pPr>
        <w:pStyle w:val="NoSpacing"/>
        <w:jc w:val="both"/>
        <w:rPr>
          <w:rFonts w:ascii="Times New Roman" w:hAnsi="Times New Roman"/>
          <w:b/>
          <w:color w:val="5B9BD5" w:themeColor="accent1"/>
        </w:rPr>
      </w:pPr>
      <w:r w:rsidRPr="00B17584">
        <w:rPr>
          <w:rFonts w:ascii="Times New Roman" w:hAnsi="Times New Roman"/>
          <w:b/>
        </w:rPr>
        <w:t xml:space="preserve">zaključno </w:t>
      </w:r>
      <w:r w:rsidR="005E73EB" w:rsidRPr="00B17584">
        <w:rPr>
          <w:rFonts w:ascii="Times New Roman" w:hAnsi="Times New Roman"/>
          <w:b/>
        </w:rPr>
        <w:t>s</w:t>
      </w:r>
      <w:r w:rsidR="000E342D" w:rsidRPr="00B17584">
        <w:rPr>
          <w:rFonts w:ascii="Times New Roman" w:hAnsi="Times New Roman"/>
          <w:b/>
        </w:rPr>
        <w:t xml:space="preserve"> </w:t>
      </w:r>
      <w:r w:rsidR="0049374E">
        <w:rPr>
          <w:rFonts w:ascii="Times New Roman" w:hAnsi="Times New Roman"/>
          <w:b/>
        </w:rPr>
        <w:t>15.11.</w:t>
      </w:r>
      <w:r w:rsidR="007C48AB">
        <w:rPr>
          <w:rFonts w:ascii="Times New Roman" w:hAnsi="Times New Roman"/>
          <w:b/>
        </w:rPr>
        <w:t xml:space="preserve"> 202</w:t>
      </w:r>
      <w:r w:rsidR="004A2032">
        <w:rPr>
          <w:rFonts w:ascii="Times New Roman" w:hAnsi="Times New Roman"/>
          <w:b/>
        </w:rPr>
        <w:t>5</w:t>
      </w:r>
      <w:r w:rsidRPr="00B17584">
        <w:rPr>
          <w:rFonts w:ascii="Times New Roman" w:hAnsi="Times New Roman"/>
          <w:b/>
        </w:rPr>
        <w:t>.</w:t>
      </w:r>
      <w:r w:rsidR="007E31E4" w:rsidRPr="00B17584">
        <w:rPr>
          <w:rFonts w:ascii="Times New Roman" w:hAnsi="Times New Roman"/>
          <w:b/>
        </w:rPr>
        <w:t xml:space="preserve"> </w:t>
      </w:r>
      <w:r w:rsidR="000E342D" w:rsidRPr="00B17584">
        <w:rPr>
          <w:rFonts w:ascii="Times New Roman" w:hAnsi="Times New Roman"/>
          <w:b/>
        </w:rPr>
        <w:t>godine</w:t>
      </w:r>
      <w:r w:rsidR="000E342D" w:rsidRPr="00B17584">
        <w:rPr>
          <w:rFonts w:ascii="Times New Roman" w:hAnsi="Times New Roman"/>
        </w:rPr>
        <w:t xml:space="preserve"> </w:t>
      </w:r>
    </w:p>
    <w:sectPr w:rsidR="003A1FFB" w:rsidRPr="00682951" w:rsidSect="008B1D64">
      <w:pgSz w:w="11906" w:h="16838"/>
      <w:pgMar w:top="1304" w:right="1304" w:bottom="1304" w:left="130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NewRoman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2632F6"/>
    <w:multiLevelType w:val="hybridMultilevel"/>
    <w:tmpl w:val="A9189202"/>
    <w:lvl w:ilvl="0" w:tplc="5672E5E0">
      <w:start w:val="1"/>
      <w:numFmt w:val="bullet"/>
      <w:lvlText w:val="–"/>
      <w:lvlJc w:val="left"/>
      <w:pPr>
        <w:ind w:left="720" w:hanging="360"/>
      </w:pPr>
      <w:rPr>
        <w:rFonts w:ascii="Verdana" w:hAnsi="Verdana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465678"/>
    <w:multiLevelType w:val="hybridMultilevel"/>
    <w:tmpl w:val="C608B79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20563765">
    <w:abstractNumId w:val="1"/>
  </w:num>
  <w:num w:numId="2" w16cid:durableId="1772350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MLQ0NDE3sjSyMLBQ0lEKTi0uzszPAykwrAUA4vbRmCwAAAA="/>
  </w:docVars>
  <w:rsids>
    <w:rsidRoot w:val="00351BAB"/>
    <w:rsid w:val="000276E6"/>
    <w:rsid w:val="00030651"/>
    <w:rsid w:val="00031388"/>
    <w:rsid w:val="00037D31"/>
    <w:rsid w:val="00062166"/>
    <w:rsid w:val="00075B82"/>
    <w:rsid w:val="00075E03"/>
    <w:rsid w:val="00081010"/>
    <w:rsid w:val="00087BDC"/>
    <w:rsid w:val="000972DB"/>
    <w:rsid w:val="000A42D1"/>
    <w:rsid w:val="000B70BB"/>
    <w:rsid w:val="000C763F"/>
    <w:rsid w:val="000E11D6"/>
    <w:rsid w:val="000E342D"/>
    <w:rsid w:val="00126523"/>
    <w:rsid w:val="001320CD"/>
    <w:rsid w:val="00164B25"/>
    <w:rsid w:val="00193B9D"/>
    <w:rsid w:val="001A38B1"/>
    <w:rsid w:val="001A639B"/>
    <w:rsid w:val="001C4912"/>
    <w:rsid w:val="001E5851"/>
    <w:rsid w:val="00215C9F"/>
    <w:rsid w:val="00227CCD"/>
    <w:rsid w:val="00272A13"/>
    <w:rsid w:val="0027544F"/>
    <w:rsid w:val="002848F2"/>
    <w:rsid w:val="002854D5"/>
    <w:rsid w:val="002C6187"/>
    <w:rsid w:val="002C6B7C"/>
    <w:rsid w:val="002E0EB4"/>
    <w:rsid w:val="002F6564"/>
    <w:rsid w:val="003123BB"/>
    <w:rsid w:val="00312E6F"/>
    <w:rsid w:val="003400A6"/>
    <w:rsid w:val="003479D3"/>
    <w:rsid w:val="00350CA5"/>
    <w:rsid w:val="00351BAB"/>
    <w:rsid w:val="003716A0"/>
    <w:rsid w:val="00380D45"/>
    <w:rsid w:val="003A1FFB"/>
    <w:rsid w:val="003B0C3B"/>
    <w:rsid w:val="003B5A7D"/>
    <w:rsid w:val="003E6231"/>
    <w:rsid w:val="003F32EB"/>
    <w:rsid w:val="003F3C5E"/>
    <w:rsid w:val="00456A93"/>
    <w:rsid w:val="0047621A"/>
    <w:rsid w:val="0049374E"/>
    <w:rsid w:val="0049397B"/>
    <w:rsid w:val="00497C94"/>
    <w:rsid w:val="004A2032"/>
    <w:rsid w:val="004B7CF8"/>
    <w:rsid w:val="004D16E0"/>
    <w:rsid w:val="004D5E1A"/>
    <w:rsid w:val="004E6C16"/>
    <w:rsid w:val="004F5327"/>
    <w:rsid w:val="00502017"/>
    <w:rsid w:val="005262BB"/>
    <w:rsid w:val="00531454"/>
    <w:rsid w:val="005365AD"/>
    <w:rsid w:val="00560DC5"/>
    <w:rsid w:val="0056101B"/>
    <w:rsid w:val="00565EAD"/>
    <w:rsid w:val="00582755"/>
    <w:rsid w:val="005C57CC"/>
    <w:rsid w:val="005D2591"/>
    <w:rsid w:val="005E73EB"/>
    <w:rsid w:val="005F5CC3"/>
    <w:rsid w:val="00603647"/>
    <w:rsid w:val="00623163"/>
    <w:rsid w:val="00623607"/>
    <w:rsid w:val="0063172F"/>
    <w:rsid w:val="00631B45"/>
    <w:rsid w:val="00633B49"/>
    <w:rsid w:val="0065129E"/>
    <w:rsid w:val="006520BC"/>
    <w:rsid w:val="0065585A"/>
    <w:rsid w:val="006741CD"/>
    <w:rsid w:val="00682951"/>
    <w:rsid w:val="006A3159"/>
    <w:rsid w:val="006B2A81"/>
    <w:rsid w:val="006B3053"/>
    <w:rsid w:val="006B59B7"/>
    <w:rsid w:val="006C0843"/>
    <w:rsid w:val="007357D2"/>
    <w:rsid w:val="00757B71"/>
    <w:rsid w:val="00763B60"/>
    <w:rsid w:val="00767D88"/>
    <w:rsid w:val="007C3B16"/>
    <w:rsid w:val="007C48AB"/>
    <w:rsid w:val="007C7C85"/>
    <w:rsid w:val="007D7505"/>
    <w:rsid w:val="007E08A2"/>
    <w:rsid w:val="007E31E4"/>
    <w:rsid w:val="00816854"/>
    <w:rsid w:val="00837D29"/>
    <w:rsid w:val="00843845"/>
    <w:rsid w:val="00886116"/>
    <w:rsid w:val="00887219"/>
    <w:rsid w:val="008B1D64"/>
    <w:rsid w:val="008B471B"/>
    <w:rsid w:val="008D3A24"/>
    <w:rsid w:val="008E403F"/>
    <w:rsid w:val="008F0CDA"/>
    <w:rsid w:val="009027C2"/>
    <w:rsid w:val="00933E8D"/>
    <w:rsid w:val="00933FD6"/>
    <w:rsid w:val="00960E1B"/>
    <w:rsid w:val="009653EC"/>
    <w:rsid w:val="009853F1"/>
    <w:rsid w:val="009D4095"/>
    <w:rsid w:val="009F2F96"/>
    <w:rsid w:val="009F6C7F"/>
    <w:rsid w:val="00A04033"/>
    <w:rsid w:val="00A13E08"/>
    <w:rsid w:val="00A21043"/>
    <w:rsid w:val="00A35751"/>
    <w:rsid w:val="00A669D3"/>
    <w:rsid w:val="00A746B5"/>
    <w:rsid w:val="00A84586"/>
    <w:rsid w:val="00AB42EF"/>
    <w:rsid w:val="00AC0C8F"/>
    <w:rsid w:val="00AC342F"/>
    <w:rsid w:val="00AE6E46"/>
    <w:rsid w:val="00B17584"/>
    <w:rsid w:val="00B73F0B"/>
    <w:rsid w:val="00B750EF"/>
    <w:rsid w:val="00B7764E"/>
    <w:rsid w:val="00BB11CF"/>
    <w:rsid w:val="00BC18AF"/>
    <w:rsid w:val="00BD0AB3"/>
    <w:rsid w:val="00BD2CFF"/>
    <w:rsid w:val="00BE1984"/>
    <w:rsid w:val="00BF418F"/>
    <w:rsid w:val="00BF61B1"/>
    <w:rsid w:val="00C00A31"/>
    <w:rsid w:val="00C2221F"/>
    <w:rsid w:val="00C2434B"/>
    <w:rsid w:val="00C27C97"/>
    <w:rsid w:val="00C319EA"/>
    <w:rsid w:val="00C34CB3"/>
    <w:rsid w:val="00C400BF"/>
    <w:rsid w:val="00C4036F"/>
    <w:rsid w:val="00C52CD3"/>
    <w:rsid w:val="00C52DE1"/>
    <w:rsid w:val="00C65328"/>
    <w:rsid w:val="00C71C18"/>
    <w:rsid w:val="00CA1941"/>
    <w:rsid w:val="00CD7BB9"/>
    <w:rsid w:val="00CF56F4"/>
    <w:rsid w:val="00D10321"/>
    <w:rsid w:val="00D23D62"/>
    <w:rsid w:val="00D37549"/>
    <w:rsid w:val="00D445AB"/>
    <w:rsid w:val="00D66C55"/>
    <w:rsid w:val="00D711E0"/>
    <w:rsid w:val="00D81942"/>
    <w:rsid w:val="00D81FA3"/>
    <w:rsid w:val="00DA1EE3"/>
    <w:rsid w:val="00DD524C"/>
    <w:rsid w:val="00DE05F8"/>
    <w:rsid w:val="00DF0DF4"/>
    <w:rsid w:val="00DF6B13"/>
    <w:rsid w:val="00E4229C"/>
    <w:rsid w:val="00EA3A0B"/>
    <w:rsid w:val="00ED0307"/>
    <w:rsid w:val="00ED1FE2"/>
    <w:rsid w:val="00ED759F"/>
    <w:rsid w:val="00EF536A"/>
    <w:rsid w:val="00F02A1C"/>
    <w:rsid w:val="00F070CC"/>
    <w:rsid w:val="00F205DC"/>
    <w:rsid w:val="00F22442"/>
    <w:rsid w:val="00F24C2D"/>
    <w:rsid w:val="00F31295"/>
    <w:rsid w:val="00F55714"/>
    <w:rsid w:val="00F62713"/>
    <w:rsid w:val="00F645C1"/>
    <w:rsid w:val="00FB28D4"/>
    <w:rsid w:val="00FE73EE"/>
    <w:rsid w:val="00FF5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42BF41"/>
  <w15:chartTrackingRefBased/>
  <w15:docId w15:val="{7E032B38-A74E-4A06-BE77-39D601A393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1BAB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51BAB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fontstyle01">
    <w:name w:val="fontstyle01"/>
    <w:basedOn w:val="DefaultParagraphFont"/>
    <w:rsid w:val="00633B49"/>
    <w:rPr>
      <w:rFonts w:ascii="Times-Roman" w:hAnsi="Times-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DefaultParagraphFont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DefaultParagraphFont"/>
    <w:rsid w:val="00633B49"/>
    <w:rPr>
      <w:rFonts w:ascii="TimesNewRoman" w:hAnsi="TimesNewRoman" w:hint="default"/>
      <w:b w:val="0"/>
      <w:bCs w:val="0"/>
      <w:i/>
      <w:iCs/>
      <w:color w:val="000000"/>
      <w:sz w:val="22"/>
      <w:szCs w:val="22"/>
    </w:rPr>
  </w:style>
  <w:style w:type="paragraph" w:styleId="ListParagraph">
    <w:name w:val="List Paragraph"/>
    <w:basedOn w:val="Normal"/>
    <w:uiPriority w:val="1"/>
    <w:qFormat/>
    <w:rsid w:val="002F656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400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0A6"/>
    <w:rPr>
      <w:rFonts w:ascii="Segoe UI" w:eastAsia="Calibr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72A1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01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9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6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7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8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0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8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0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sufinanciranje.pomognutaoplodnja@pula.hr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fd8d696-741b-40bd-b2bc-8666328e6e11" xsi:nil="true"/>
    <lcf76f155ced4ddcb4097134ff3c332f xmlns="cd05f89c-0bf5-4b19-8d96-f3db30c59b89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8F8658853FE94E97DC9FD694835A46" ma:contentTypeVersion="16" ma:contentTypeDescription="Create a new document." ma:contentTypeScope="" ma:versionID="bafe053735cf54243ca725d90eb5935b">
  <xsd:schema xmlns:xsd="http://www.w3.org/2001/XMLSchema" xmlns:xs="http://www.w3.org/2001/XMLSchema" xmlns:p="http://schemas.microsoft.com/office/2006/metadata/properties" xmlns:ns2="cd05f89c-0bf5-4b19-8d96-f3db30c59b89" xmlns:ns3="8fd8d696-741b-40bd-b2bc-8666328e6e11" targetNamespace="http://schemas.microsoft.com/office/2006/metadata/properties" ma:root="true" ma:fieldsID="b18853c90f4c01d8e9e4a83f49735662" ns2:_="" ns3:_="">
    <xsd:import namespace="cd05f89c-0bf5-4b19-8d96-f3db30c59b89"/>
    <xsd:import namespace="8fd8d696-741b-40bd-b2bc-8666328e6e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05f89c-0bf5-4b19-8d96-f3db30c59b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c8994d6-b9ab-4d30-ab78-c388890832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d8d696-741b-40bd-b2bc-8666328e6e1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2261990-8635-46bb-bc4d-0eb3380ce331}" ma:internalName="TaxCatchAll" ma:showField="CatchAllData" ma:web="8fd8d696-741b-40bd-b2bc-8666328e6e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2717251-EA2B-430F-9A0F-BC4500740AD4}">
  <ds:schemaRefs>
    <ds:schemaRef ds:uri="http://schemas.microsoft.com/office/2006/metadata/properties"/>
    <ds:schemaRef ds:uri="http://schemas.microsoft.com/office/infopath/2007/PartnerControls"/>
    <ds:schemaRef ds:uri="8fd8d696-741b-40bd-b2bc-8666328e6e11"/>
    <ds:schemaRef ds:uri="cd05f89c-0bf5-4b19-8d96-f3db30c59b89"/>
  </ds:schemaRefs>
</ds:datastoreItem>
</file>

<file path=customXml/itemProps2.xml><?xml version="1.0" encoding="utf-8"?>
<ds:datastoreItem xmlns:ds="http://schemas.openxmlformats.org/officeDocument/2006/customXml" ds:itemID="{0E413FEE-A9C7-4FE5-9A62-571F9B691B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8C9E36-BF76-4502-9994-ABFBCEFB49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05f89c-0bf5-4b19-8d96-f3db30c59b89"/>
    <ds:schemaRef ds:uri="8fd8d696-741b-40bd-b2bc-8666328e6e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36</Words>
  <Characters>777</Characters>
  <Application>Microsoft Office Word</Application>
  <DocSecurity>0</DocSecurity>
  <Lines>6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a Skender</dc:creator>
  <cp:keywords/>
  <dc:description/>
  <cp:lastModifiedBy>Krizmanić Marjanović Elvira</cp:lastModifiedBy>
  <cp:revision>11</cp:revision>
  <cp:lastPrinted>2021-11-25T06:57:00Z</cp:lastPrinted>
  <dcterms:created xsi:type="dcterms:W3CDTF">2024-02-20T12:46:00Z</dcterms:created>
  <dcterms:modified xsi:type="dcterms:W3CDTF">2025-10-15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8F8658853FE94E97DC9FD694835A46</vt:lpwstr>
  </property>
  <property fmtid="{D5CDD505-2E9C-101B-9397-08002B2CF9AE}" pid="3" name="GrammarlyDocumentId">
    <vt:lpwstr>215afd9653b8e88fa2a71cda6a69bfa14fdde0ca5a333bb931c360dd2de36aae</vt:lpwstr>
  </property>
  <property fmtid="{D5CDD505-2E9C-101B-9397-08002B2CF9AE}" pid="4" name="MediaServiceImageTags">
    <vt:lpwstr/>
  </property>
</Properties>
</file>